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4" w:name="Xd65dd11bad0bad2b893393287ad0f08baedb373"/>
    <w:p>
      <w:pPr>
        <w:pStyle w:val="Heading1"/>
      </w:pPr>
      <w:r>
        <w:t xml:space="preserve">Cover Letter for Mechanical Engineer Position in China Beijing</w:t>
      </w:r>
    </w:p>
    <w:p>
      <w:pPr>
        <w:pStyle w:val="FirstParagraph"/>
      </w:pPr>
      <w:r>
        <w:t xml:space="preserve">Dear Hiring Manager,</w:t>
      </w:r>
    </w:p>
    <w:p>
      <w:pPr>
        <w:pStyle w:val="BodyText"/>
      </w:pPr>
      <w:r>
        <w:t xml:space="preserve">I am writing to express my enthusiastic interest in the Mechanical Engineer position at your esteemed organization, with a specific focus on contributing to innovative engineering solutions in the dynamic environment of China Beijing. As a dedicated professional with over [X years] of experience in mechanical engineering, I am eager to bring my technical expertise, problem-solving skills, and passion for sustainable design to a forward-thinking company based in one of the world’s most influential technological hubs.</w:t>
      </w:r>
    </w:p>
    <w:bookmarkStart w:id="20" w:name="professional-background-and-expertise"/>
    <w:p>
      <w:pPr>
        <w:pStyle w:val="Heading2"/>
      </w:pPr>
      <w:r>
        <w:t xml:space="preserve">Professional Background and Expertise</w:t>
      </w:r>
    </w:p>
    <w:p>
      <w:pPr>
        <w:pStyle w:val="FirstParagraph"/>
      </w:pPr>
      <w:r>
        <w:t xml:space="preserve">With a solid foundation in mechanical engineering principles and hands-on experience across diverse industries, I have developed a comprehensive skill set that aligns with the demands of modern engineering challenges. My academic background in [Your University Name], where I earned a [Degree, e.g., Bachelor’s/Master’s] in Mechanical Engineering, equipped me with a strong understanding of thermodynamics, fluid mechanics, and materials science. This knowledge has been further refined through my professional journey, where I have specialized in designing and optimizing mechanical systems for efficiency, safety, and cost-effectiveness.</w:t>
      </w:r>
    </w:p>
    <w:p>
      <w:pPr>
        <w:pStyle w:val="BodyText"/>
      </w:pPr>
      <w:r>
        <w:t xml:space="preserve">Throughout my career, I have worked on projects ranging from automotive component development to industrial automation systems. For instance, while serving as a Mechanical Engineer at [Previous Company Name], I led the design of a high-precision thermal management system that reduced energy consumption by 20% in manufacturing processes. This experience not only honed my technical abilities but also reinforced my commitment to innovation and sustainability—values that resonate deeply with the engineering ethos of China Beijing, a city at the forefront of technological advancement.</w:t>
      </w:r>
    </w:p>
    <w:bookmarkEnd w:id="20"/>
    <w:bookmarkStart w:id="21" w:name="Xbbfae89b4cbc2f44641e089788c095d786e64e5"/>
    <w:p>
      <w:pPr>
        <w:pStyle w:val="Heading2"/>
      </w:pPr>
      <w:r>
        <w:t xml:space="preserve">Technical Expertise and Industry Relevance</w:t>
      </w:r>
    </w:p>
    <w:p>
      <w:pPr>
        <w:pStyle w:val="FirstParagraph"/>
      </w:pPr>
      <w:r>
        <w:t xml:space="preserve">As a Mechanical Engineer, I am proficient in using industry-standard software such as AutoCAD, SolidWorks, and ANSYS for 3D modeling, finite element analysis (FEA), and computational fluid dynamics (CFD). My ability to translate complex engineering concepts into practical solutions has been instrumental in delivering projects on time and within budget. Additionally, I have a strong grasp of lean manufacturing principles and Six Sigma methodologies, which I have applied to streamline production workflows and minimize waste.</w:t>
      </w:r>
    </w:p>
    <w:p>
      <w:pPr>
        <w:pStyle w:val="BodyText"/>
      </w:pPr>
      <w:r>
        <w:t xml:space="preserve">In China Beijing, the demand for mechanical engineers is driven by rapid urbanization, advancements in renewable energy infrastructure, and the growth of high-tech industries such as robotics and aerospace. My experience in these domains positions me to contribute meaningfully to projects that align with Beijing’s strategic goals of technological self-reliance and environmental sustainability. For example, I have previously collaborated with cross-functional teams to develop energy-efficient HVAC systems for commercial buildings, a skill that is directly applicable to the city’s focus on green architecture and smart cities.</w:t>
      </w:r>
    </w:p>
    <w:bookmarkEnd w:id="21"/>
    <w:bookmarkStart w:id="22" w:name="X88917fa19d9efa7d3cc992ed325fa08c72a4f6a"/>
    <w:p>
      <w:pPr>
        <w:pStyle w:val="Heading2"/>
      </w:pPr>
      <w:r>
        <w:t xml:space="preserve">Cultural Adaptability and Local Market Insights</w:t>
      </w:r>
    </w:p>
    <w:p>
      <w:pPr>
        <w:pStyle w:val="FirstParagraph"/>
      </w:pPr>
      <w:r>
        <w:t xml:space="preserve">Working as a Mechanical Engineer in China Beijing requires not only technical excellence but also cultural sensitivity and an understanding of local market dynamics. I have actively sought opportunities to immerse myself in Chinese engineering practices, including participating in workshops on industry standards such as GB (Guobiao) and understanding the nuances of supply chain management in the region. My ability to collaborate effectively with teams across different time zones and cultural backgrounds has been a key strength, ensuring seamless project execution even in complex environments.</w:t>
      </w:r>
    </w:p>
    <w:p>
      <w:pPr>
        <w:pStyle w:val="BodyText"/>
      </w:pPr>
      <w:r>
        <w:t xml:space="preserve">Moreover, I am deeply inspired by Beijing’s role as a global leader in innovation. The city’s emphasis on cutting-edge research and development, coupled with its robust infrastructure, creates an ideal setting for mechanical engineers to push the boundaries of what is possible. I am particularly interested in contributing to projects that leverage advanced materials, additive manufacturing (3D printing), and AI-driven automation—areas where Beijing is making significant strides. My goal is to combine my technical expertise with a proactive approach to problem-solving, ensuring that my work aligns with both organizational objectives and the broader vision of China’s engineering sector.</w:t>
      </w:r>
    </w:p>
    <w:bookmarkEnd w:id="22"/>
    <w:bookmarkStart w:id="23" w:name="conclusion"/>
    <w:p>
      <w:pPr>
        <w:pStyle w:val="Heading2"/>
      </w:pPr>
      <w:r>
        <w:t xml:space="preserve">Conclusion</w:t>
      </w:r>
    </w:p>
    <w:p>
      <w:pPr>
        <w:pStyle w:val="FirstParagraph"/>
      </w:pPr>
      <w:r>
        <w:t xml:space="preserve">In conclusion, I am confident that my qualifications, passion for mechanical engineering, and adaptability make me a strong candidate for the Mechanical Engineer position in China Beijing. I am eager to contribute to your organization’s mission of driving innovation and excellence in a region that is shaping the future of global technology. Thank you for considering my application. I would be delighted to discuss how my skills and experiences can add value to your team and support your engineering initiatives in Beijing.</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China Beijing</dc:title>
  <dc:creator/>
  <dc:language>en</dc:language>
  <cp:keywords/>
  <dcterms:created xsi:type="dcterms:W3CDTF">2026-07-21T09:09:59Z</dcterms:created>
  <dcterms:modified xsi:type="dcterms:W3CDTF">2026-07-21T09:09:59Z</dcterms:modified>
</cp:coreProperties>
</file>

<file path=docProps/custom.xml><?xml version="1.0" encoding="utf-8"?>
<Properties xmlns="http://schemas.openxmlformats.org/officeDocument/2006/custom-properties" xmlns:vt="http://schemas.openxmlformats.org/officeDocument/2006/docPropsVTypes"/>
</file>